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971173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971173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971173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971173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76B97AA6" w14:textId="77777777" w:rsidR="00971173" w:rsidRDefault="0097117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64389B73" w:rsidR="00173A24" w:rsidRDefault="0097117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or images and text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9F1D3A7" w:rsidR="00173A24" w:rsidRDefault="0097117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is where it is normal position but absolute is where it is in its parent position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46DAB3EF" w:rsidR="00173A24" w:rsidRDefault="0097117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say how transparent something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34" w14:textId="080F796A" w:rsidR="00173A24" w:rsidRDefault="009C2D3A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7007E7A5" w14:textId="77777777" w:rsidR="009C2D3A" w:rsidRDefault="009C2D3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C6A2A5D" w:rsidR="00173A24" w:rsidRDefault="009C2D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sual studio code</w:t>
      </w:r>
    </w:p>
    <w:p w14:paraId="0000003E" w14:textId="0D54E13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C51A041" w14:textId="77777777" w:rsidR="00510F56" w:rsidRDefault="00510F5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3A2FEA7E" w:rsidR="00173A24" w:rsidRDefault="00454FC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Make it so it is compatible for IOS and Androids on the online editor 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3E8CC4D7" w:rsidR="00173A24" w:rsidRDefault="009C2D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show code </w:t>
      </w:r>
      <w:r w:rsidR="00B8257C">
        <w:rPr>
          <w:rFonts w:ascii="Muli" w:eastAsia="Muli" w:hAnsi="Muli" w:cs="Muli"/>
          <w:sz w:val="24"/>
          <w:szCs w:val="24"/>
        </w:rPr>
        <w:t>and render components on the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1AEC99CC" w:rsidR="00173A24" w:rsidRDefault="00B825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components to their value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5C614EFD" w:rsidR="00173A24" w:rsidRDefault="00510F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s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771F5"/>
    <w:rsid w:val="00454FCD"/>
    <w:rsid w:val="00510F56"/>
    <w:rsid w:val="009526BB"/>
    <w:rsid w:val="00971173"/>
    <w:rsid w:val="009C2D3A"/>
    <w:rsid w:val="009E6C39"/>
    <w:rsid w:val="00B24553"/>
    <w:rsid w:val="00B82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asi Manjith - 9D</cp:lastModifiedBy>
  <cp:revision>6</cp:revision>
  <dcterms:created xsi:type="dcterms:W3CDTF">2021-01-06T05:46:00Z</dcterms:created>
  <dcterms:modified xsi:type="dcterms:W3CDTF">2022-07-05T17:43:00Z</dcterms:modified>
</cp:coreProperties>
</file>